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22C5AB" w14:textId="77777777" w:rsidR="00503BDE" w:rsidRPr="000F2423" w:rsidRDefault="00503BDE" w:rsidP="000F2423"/>
    <w:p w14:paraId="60AF6534" w14:textId="0C1E14C5" w:rsidR="00503BDE" w:rsidRPr="000F2423" w:rsidRDefault="00503BDE" w:rsidP="000F2423">
      <w:pPr>
        <w:rPr>
          <w:b/>
          <w:bCs/>
        </w:rPr>
      </w:pPr>
      <w:r w:rsidRPr="000F2423">
        <w:t xml:space="preserve">1. </w:t>
      </w:r>
      <w:r w:rsidRPr="000F2423">
        <w:rPr>
          <w:b/>
          <w:bCs/>
        </w:rPr>
        <w:t xml:space="preserve">Swiss </w:t>
      </w:r>
      <w:r w:rsidR="00594591" w:rsidRPr="000F2423">
        <w:rPr>
          <w:b/>
          <w:bCs/>
        </w:rPr>
        <w:t xml:space="preserve">roll technique for paraformaldehyde </w:t>
      </w:r>
      <w:r w:rsidRPr="000F2423">
        <w:rPr>
          <w:b/>
          <w:bCs/>
        </w:rPr>
        <w:t>(PFA)-</w:t>
      </w:r>
      <w:r w:rsidR="00594591" w:rsidRPr="000F2423">
        <w:rPr>
          <w:b/>
          <w:bCs/>
        </w:rPr>
        <w:t>fixed gastric cryosections</w:t>
      </w:r>
    </w:p>
    <w:p w14:paraId="0B4551BD" w14:textId="77777777" w:rsidR="0032513F" w:rsidRPr="000F2423" w:rsidRDefault="0032513F" w:rsidP="000F2423">
      <w:pPr>
        <w:rPr>
          <w:b/>
          <w:bCs/>
        </w:rPr>
      </w:pPr>
    </w:p>
    <w:p w14:paraId="2BE9D2AA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0D343C19" w14:textId="77777777" w:rsidR="00503BDE" w:rsidRPr="000F2423" w:rsidRDefault="00503BDE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Place the stomach in a silicone-coated dish containing cold phosphate-buffered saline (PBS). Pin the esophagus, fundus, corpus, and duodenum to serve as orientation references (</w:t>
      </w:r>
      <w:r w:rsidRPr="000F2423">
        <w:rPr>
          <w:rFonts w:ascii="Calibri" w:hAnsi="Calibri" w:cs="Calibri"/>
          <w:b/>
          <w:bCs/>
          <w:sz w:val="24"/>
          <w:szCs w:val="24"/>
        </w:rPr>
        <w:t>Figure 1A</w:t>
      </w:r>
      <w:r w:rsidRPr="000F2423">
        <w:rPr>
          <w:rFonts w:ascii="Calibri" w:hAnsi="Calibri" w:cs="Calibri"/>
          <w:sz w:val="24"/>
          <w:szCs w:val="24"/>
        </w:rPr>
        <w:t xml:space="preserve">). The cutting direction is indicated by a red dashed line in </w:t>
      </w:r>
      <w:r w:rsidRPr="000F2423">
        <w:rPr>
          <w:rFonts w:ascii="Calibri" w:hAnsi="Calibri" w:cs="Calibri"/>
          <w:b/>
          <w:bCs/>
          <w:sz w:val="24"/>
          <w:szCs w:val="24"/>
        </w:rPr>
        <w:t>Figure 1A</w:t>
      </w:r>
      <w:r w:rsidRPr="000F2423">
        <w:rPr>
          <w:rFonts w:ascii="Calibri" w:hAnsi="Calibri" w:cs="Calibri"/>
          <w:sz w:val="24"/>
          <w:szCs w:val="24"/>
        </w:rPr>
        <w:t>.</w:t>
      </w:r>
    </w:p>
    <w:p w14:paraId="39567A14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27F235DE" w14:textId="77777777" w:rsidR="00503BDE" w:rsidRPr="000F2423" w:rsidRDefault="00503BDE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Carefully remove any attached fat using dowel scissors and forceps.</w:t>
      </w:r>
    </w:p>
    <w:p w14:paraId="738E55D4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120954A0" w14:textId="4618A64E" w:rsidR="00503BDE" w:rsidRPr="000F2423" w:rsidRDefault="00503BDE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 xml:space="preserve">Cut along the </w:t>
      </w:r>
      <w:r w:rsidR="00116E11" w:rsidRPr="000F2423">
        <w:rPr>
          <w:rFonts w:ascii="Calibri" w:hAnsi="Calibri" w:cs="Calibri"/>
          <w:sz w:val="24"/>
          <w:szCs w:val="24"/>
        </w:rPr>
        <w:t xml:space="preserve">ventral mesentery </w:t>
      </w:r>
      <w:r w:rsidRPr="000F2423">
        <w:rPr>
          <w:rFonts w:ascii="Calibri" w:hAnsi="Calibri" w:cs="Calibri"/>
          <w:sz w:val="24"/>
          <w:szCs w:val="24"/>
        </w:rPr>
        <w:t xml:space="preserve">of the duodenum </w:t>
      </w:r>
      <w:r w:rsidR="00116E11" w:rsidRPr="000F2423">
        <w:rPr>
          <w:rFonts w:ascii="Calibri" w:hAnsi="Calibri" w:cs="Calibri"/>
          <w:sz w:val="24"/>
          <w:szCs w:val="24"/>
        </w:rPr>
        <w:t xml:space="preserve">and the </w:t>
      </w:r>
      <w:r w:rsidR="00422560" w:rsidRPr="000F2423">
        <w:rPr>
          <w:rFonts w:ascii="Calibri" w:hAnsi="Calibri" w:cs="Calibri"/>
          <w:sz w:val="24"/>
          <w:szCs w:val="24"/>
        </w:rPr>
        <w:t xml:space="preserve">stomach </w:t>
      </w:r>
      <w:r w:rsidRPr="000F2423">
        <w:rPr>
          <w:rFonts w:ascii="Calibri" w:hAnsi="Calibri" w:cs="Calibri"/>
          <w:sz w:val="24"/>
          <w:szCs w:val="24"/>
        </w:rPr>
        <w:t>up to the pin at the corpus, then gently flatten the tissue (</w:t>
      </w:r>
      <w:r w:rsidRPr="000F2423">
        <w:rPr>
          <w:rFonts w:ascii="Calibri" w:hAnsi="Calibri" w:cs="Calibri"/>
          <w:b/>
          <w:bCs/>
          <w:sz w:val="24"/>
          <w:szCs w:val="24"/>
        </w:rPr>
        <w:t>Figure 1B</w:t>
      </w:r>
      <w:r w:rsidRPr="000F2423">
        <w:rPr>
          <w:rFonts w:ascii="Calibri" w:hAnsi="Calibri" w:cs="Calibri"/>
          <w:sz w:val="24"/>
          <w:szCs w:val="24"/>
        </w:rPr>
        <w:t>).</w:t>
      </w:r>
    </w:p>
    <w:p w14:paraId="48FE2BE6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0B0042D6" w14:textId="0E66C552" w:rsidR="00503BDE" w:rsidRPr="000F2423" w:rsidRDefault="00503BDE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 xml:space="preserve">Use a transfer pipette filled with PBS to flush out any residual food from the </w:t>
      </w:r>
      <w:r w:rsidR="00F46806" w:rsidRPr="000F2423">
        <w:rPr>
          <w:rFonts w:ascii="Calibri" w:hAnsi="Calibri" w:cs="Calibri"/>
          <w:sz w:val="24"/>
          <w:szCs w:val="24"/>
        </w:rPr>
        <w:t xml:space="preserve">gastric </w:t>
      </w:r>
      <w:r w:rsidRPr="000F2423">
        <w:rPr>
          <w:rFonts w:ascii="Calibri" w:hAnsi="Calibri" w:cs="Calibri"/>
          <w:sz w:val="24"/>
          <w:szCs w:val="24"/>
        </w:rPr>
        <w:t>lumen.</w:t>
      </w:r>
    </w:p>
    <w:p w14:paraId="3624BCD7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3A56D25B" w14:textId="77777777" w:rsidR="00D32717" w:rsidRPr="000F2423" w:rsidRDefault="00503BDE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Gently stretch the opened stomach to achieve a flat orientation (</w:t>
      </w:r>
      <w:r w:rsidRPr="000F2423">
        <w:rPr>
          <w:rFonts w:ascii="Calibri" w:hAnsi="Calibri" w:cs="Calibri"/>
          <w:b/>
          <w:bCs/>
          <w:sz w:val="24"/>
          <w:szCs w:val="24"/>
        </w:rPr>
        <w:t>Figure 1C</w:t>
      </w:r>
      <w:r w:rsidRPr="000F2423">
        <w:rPr>
          <w:rFonts w:ascii="Calibri" w:hAnsi="Calibri" w:cs="Calibri"/>
          <w:sz w:val="24"/>
          <w:szCs w:val="24"/>
        </w:rPr>
        <w:t>).</w:t>
      </w:r>
    </w:p>
    <w:p w14:paraId="5E86725B" w14:textId="1CEB8B3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34C353A4" w14:textId="5B1A4E6B" w:rsidR="00503BDE" w:rsidRPr="000F2423" w:rsidRDefault="00503BDE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Immerse the stomach in cold 4% PFA for 2 min to lightly fix the tissue and facilitate rolling.</w:t>
      </w:r>
    </w:p>
    <w:p w14:paraId="51ABE50F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446C923F" w14:textId="77777777" w:rsidR="00503BDE" w:rsidRPr="000F2423" w:rsidRDefault="00503BDE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Pin the tissue flat again after the brief fixation.</w:t>
      </w:r>
    </w:p>
    <w:p w14:paraId="018560B2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1433424C" w14:textId="5FF49F4D" w:rsidR="00503BDE" w:rsidRPr="000F2423" w:rsidRDefault="00503BDE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Trim the stomach along the dashed outline to create a uniform shape suitable for rolling</w:t>
      </w:r>
      <w:r w:rsidR="00554829" w:rsidRPr="000F2423">
        <w:rPr>
          <w:rFonts w:ascii="Calibri" w:hAnsi="Calibri" w:cs="Calibri"/>
          <w:sz w:val="24"/>
          <w:szCs w:val="24"/>
        </w:rPr>
        <w:t xml:space="preserve"> (</w:t>
      </w:r>
      <w:r w:rsidR="00554829" w:rsidRPr="000F2423">
        <w:rPr>
          <w:rFonts w:ascii="Calibri" w:hAnsi="Calibri" w:cs="Calibri"/>
          <w:b/>
          <w:bCs/>
          <w:sz w:val="24"/>
          <w:szCs w:val="24"/>
        </w:rPr>
        <w:t>Figure 1C</w:t>
      </w:r>
      <w:r w:rsidR="00554829" w:rsidRPr="000F2423">
        <w:rPr>
          <w:rFonts w:ascii="Calibri" w:hAnsi="Calibri" w:cs="Calibri"/>
          <w:sz w:val="24"/>
          <w:szCs w:val="24"/>
        </w:rPr>
        <w:t>)</w:t>
      </w:r>
      <w:r w:rsidRPr="000F2423">
        <w:rPr>
          <w:rFonts w:ascii="Calibri" w:hAnsi="Calibri" w:cs="Calibri"/>
          <w:sz w:val="24"/>
          <w:szCs w:val="24"/>
        </w:rPr>
        <w:t>.</w:t>
      </w:r>
    </w:p>
    <w:p w14:paraId="6A796131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0D83150F" w14:textId="77777777" w:rsidR="00503BDE" w:rsidRPr="000F2423" w:rsidRDefault="00503BDE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Place the trimmed gastric tissue on PBS-moistened filter paper (</w:t>
      </w:r>
      <w:r w:rsidRPr="000F2423">
        <w:rPr>
          <w:rFonts w:ascii="Calibri" w:hAnsi="Calibri" w:cs="Calibri"/>
          <w:b/>
          <w:bCs/>
          <w:sz w:val="24"/>
          <w:szCs w:val="24"/>
        </w:rPr>
        <w:t>Figure 1D</w:t>
      </w:r>
      <w:r w:rsidRPr="000F2423">
        <w:rPr>
          <w:rFonts w:ascii="Calibri" w:hAnsi="Calibri" w:cs="Calibri"/>
          <w:sz w:val="24"/>
          <w:szCs w:val="24"/>
        </w:rPr>
        <w:t>).</w:t>
      </w:r>
    </w:p>
    <w:p w14:paraId="77A337DC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3D131C1B" w14:textId="77777777" w:rsidR="00D32717" w:rsidRPr="000F2423" w:rsidRDefault="00503BDE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Roll the tissue into a Swiss roll configuration and secure it by inserting a toothpick through the center.</w:t>
      </w:r>
    </w:p>
    <w:p w14:paraId="6D1365D4" w14:textId="7F848168" w:rsidR="00684A06" w:rsidRPr="000F2423" w:rsidRDefault="00684A06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0B0DACE0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3758215A" w14:textId="0F7AF102" w:rsidR="00503BDE" w:rsidRPr="000F2423" w:rsidRDefault="00684A06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Once rolled, i</w:t>
      </w:r>
      <w:r w:rsidR="00503BDE" w:rsidRPr="000F2423">
        <w:rPr>
          <w:rFonts w:ascii="Calibri" w:hAnsi="Calibri" w:cs="Calibri"/>
          <w:sz w:val="24"/>
          <w:szCs w:val="24"/>
        </w:rPr>
        <w:t>nsert a 30</w:t>
      </w:r>
      <w:r w:rsidR="00BB3065" w:rsidRPr="000F2423">
        <w:rPr>
          <w:rFonts w:ascii="Calibri" w:hAnsi="Calibri" w:cs="Calibri"/>
          <w:sz w:val="24"/>
          <w:szCs w:val="24"/>
        </w:rPr>
        <w:t>-</w:t>
      </w:r>
      <w:r w:rsidR="00503BDE" w:rsidRPr="000F2423">
        <w:rPr>
          <w:rFonts w:ascii="Calibri" w:hAnsi="Calibri" w:cs="Calibri"/>
          <w:sz w:val="24"/>
          <w:szCs w:val="24"/>
        </w:rPr>
        <w:t xml:space="preserve">G needle </w:t>
      </w:r>
      <w:r w:rsidRPr="000F2423">
        <w:rPr>
          <w:rFonts w:ascii="Calibri" w:hAnsi="Calibri" w:cs="Calibri"/>
          <w:sz w:val="24"/>
          <w:szCs w:val="24"/>
        </w:rPr>
        <w:t xml:space="preserve">to secure its shape </w:t>
      </w:r>
      <w:r w:rsidR="00503BDE" w:rsidRPr="000F2423">
        <w:rPr>
          <w:rFonts w:ascii="Calibri" w:hAnsi="Calibri" w:cs="Calibri"/>
          <w:sz w:val="24"/>
          <w:szCs w:val="24"/>
        </w:rPr>
        <w:t xml:space="preserve">and </w:t>
      </w:r>
      <w:r w:rsidR="00BB3065" w:rsidRPr="000F2423">
        <w:rPr>
          <w:rFonts w:ascii="Calibri" w:hAnsi="Calibri" w:cs="Calibri"/>
          <w:sz w:val="24"/>
          <w:szCs w:val="24"/>
        </w:rPr>
        <w:t xml:space="preserve">bend it at a </w:t>
      </w:r>
      <w:r w:rsidR="00367313" w:rsidRPr="000F2423">
        <w:rPr>
          <w:rFonts w:ascii="Calibri" w:hAnsi="Calibri" w:cs="Calibri"/>
          <w:sz w:val="24"/>
          <w:szCs w:val="24"/>
        </w:rPr>
        <w:t>90</w:t>
      </w:r>
      <w:r w:rsidR="00BB3065" w:rsidRPr="000F2423">
        <w:rPr>
          <w:rFonts w:ascii="Calibri" w:hAnsi="Calibri" w:cs="Calibri"/>
          <w:sz w:val="24"/>
          <w:szCs w:val="24"/>
        </w:rPr>
        <w:t>° angle</w:t>
      </w:r>
      <w:r w:rsidR="00503BDE" w:rsidRPr="000F2423">
        <w:rPr>
          <w:rFonts w:ascii="Calibri" w:hAnsi="Calibri" w:cs="Calibri"/>
          <w:sz w:val="24"/>
          <w:szCs w:val="24"/>
        </w:rPr>
        <w:t xml:space="preserve"> to stabilize the rolled stomach (</w:t>
      </w:r>
      <w:r w:rsidR="00503BDE" w:rsidRPr="000F2423">
        <w:rPr>
          <w:rFonts w:ascii="Calibri" w:hAnsi="Calibri" w:cs="Calibri"/>
          <w:b/>
          <w:bCs/>
          <w:sz w:val="24"/>
          <w:szCs w:val="24"/>
        </w:rPr>
        <w:t>Figure 1E</w:t>
      </w:r>
      <w:r w:rsidR="00503BDE" w:rsidRPr="000F2423">
        <w:rPr>
          <w:rFonts w:ascii="Calibri" w:hAnsi="Calibri" w:cs="Calibri"/>
          <w:sz w:val="24"/>
          <w:szCs w:val="24"/>
        </w:rPr>
        <w:t>).</w:t>
      </w:r>
    </w:p>
    <w:p w14:paraId="07526C1C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4B045BED" w14:textId="5104D055" w:rsidR="00503BDE" w:rsidRPr="000F2423" w:rsidRDefault="00503BDE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Fix the rolled tissue in 4% PFA at 4</w:t>
      </w:r>
      <w:r w:rsidR="00A134C3" w:rsidRPr="000F2423">
        <w:rPr>
          <w:rFonts w:ascii="Calibri" w:hAnsi="Calibri" w:cs="Calibri"/>
          <w:sz w:val="24"/>
          <w:szCs w:val="24"/>
        </w:rPr>
        <w:t xml:space="preserve"> </w:t>
      </w:r>
      <w:r w:rsidRPr="000F2423">
        <w:rPr>
          <w:rFonts w:ascii="Calibri" w:hAnsi="Calibri" w:cs="Calibri"/>
          <w:sz w:val="24"/>
          <w:szCs w:val="24"/>
        </w:rPr>
        <w:t>°C for 6 h.</w:t>
      </w:r>
    </w:p>
    <w:p w14:paraId="655C9151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65D3FBFC" w14:textId="74CD3E72" w:rsidR="00503BDE" w:rsidRPr="000F2423" w:rsidRDefault="00503BDE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Embed the tissue in</w:t>
      </w:r>
      <w:r w:rsidR="00593EE4" w:rsidRPr="000F2423">
        <w:rPr>
          <w:rFonts w:ascii="Calibri" w:hAnsi="Calibri" w:cs="Calibri"/>
          <w:sz w:val="24"/>
          <w:szCs w:val="24"/>
        </w:rPr>
        <w:t xml:space="preserve"> optimal cutting temperature (O.C.T.)</w:t>
      </w:r>
      <w:r w:rsidRPr="000F2423">
        <w:rPr>
          <w:rFonts w:ascii="Calibri" w:hAnsi="Calibri" w:cs="Calibri"/>
          <w:sz w:val="24"/>
          <w:szCs w:val="24"/>
        </w:rPr>
        <w:t xml:space="preserve"> compound using</w:t>
      </w:r>
      <w:r w:rsidR="00A134C3" w:rsidRPr="000F2423">
        <w:rPr>
          <w:rFonts w:ascii="Calibri" w:hAnsi="Calibri" w:cs="Calibri"/>
          <w:sz w:val="24"/>
          <w:szCs w:val="24"/>
        </w:rPr>
        <w:t xml:space="preserve"> </w:t>
      </w:r>
      <w:r w:rsidRPr="000F2423">
        <w:rPr>
          <w:rFonts w:ascii="Calibri" w:hAnsi="Calibri" w:cs="Calibri"/>
          <w:sz w:val="24"/>
          <w:szCs w:val="24"/>
        </w:rPr>
        <w:t>disposable base molds, then freeze on dry ice (</w:t>
      </w:r>
      <w:r w:rsidRPr="000F2423">
        <w:rPr>
          <w:rFonts w:ascii="Calibri" w:hAnsi="Calibri" w:cs="Calibri"/>
          <w:b/>
          <w:bCs/>
          <w:sz w:val="24"/>
          <w:szCs w:val="24"/>
        </w:rPr>
        <w:t>Figure 1F</w:t>
      </w:r>
      <w:r w:rsidRPr="000F2423">
        <w:rPr>
          <w:rFonts w:ascii="Calibri" w:hAnsi="Calibri" w:cs="Calibri"/>
          <w:sz w:val="24"/>
          <w:szCs w:val="24"/>
        </w:rPr>
        <w:t>).</w:t>
      </w:r>
      <w:r w:rsidR="00593EE4" w:rsidRPr="000F2423">
        <w:rPr>
          <w:rFonts w:ascii="Calibri" w:hAnsi="Calibri" w:cs="Calibri"/>
          <w:sz w:val="24"/>
          <w:szCs w:val="24"/>
        </w:rPr>
        <w:t xml:space="preserve"> </w:t>
      </w:r>
    </w:p>
    <w:p w14:paraId="176C3B13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4F992F52" w14:textId="6367B427" w:rsidR="00D32717" w:rsidRPr="000F2423" w:rsidRDefault="00503BDE" w:rsidP="004142E2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Once fully frozen, store the mold at -80 °C.</w:t>
      </w:r>
    </w:p>
    <w:p w14:paraId="3C4A688B" w14:textId="2FAACD70" w:rsidR="00503BDE" w:rsidRPr="000F2423" w:rsidRDefault="00503BDE" w:rsidP="000F2423">
      <w:pPr>
        <w:pStyle w:val="ListParagraph"/>
        <w:numPr>
          <w:ilvl w:val="1"/>
          <w:numId w:val="30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 xml:space="preserve">Before sectioning, equilibrate the block at </w:t>
      </w:r>
      <w:r w:rsidR="004B7A4A" w:rsidRPr="000F2423">
        <w:rPr>
          <w:rFonts w:ascii="Calibri" w:hAnsi="Calibri" w:cs="Calibri"/>
          <w:sz w:val="24"/>
          <w:szCs w:val="24"/>
        </w:rPr>
        <w:t>-</w:t>
      </w:r>
      <w:r w:rsidRPr="000F2423">
        <w:rPr>
          <w:rFonts w:ascii="Calibri" w:hAnsi="Calibri" w:cs="Calibri"/>
          <w:sz w:val="24"/>
          <w:szCs w:val="24"/>
        </w:rPr>
        <w:t>20</w:t>
      </w:r>
      <w:r w:rsidR="0048244B" w:rsidRPr="000F2423">
        <w:rPr>
          <w:rFonts w:ascii="Calibri" w:hAnsi="Calibri" w:cs="Calibri"/>
          <w:sz w:val="24"/>
          <w:szCs w:val="24"/>
        </w:rPr>
        <w:t xml:space="preserve"> </w:t>
      </w:r>
      <w:r w:rsidRPr="000F2423">
        <w:rPr>
          <w:rFonts w:ascii="Calibri" w:hAnsi="Calibri" w:cs="Calibri"/>
          <w:sz w:val="24"/>
          <w:szCs w:val="24"/>
        </w:rPr>
        <w:t>°C for at least 1 h.</w:t>
      </w:r>
    </w:p>
    <w:p w14:paraId="4CE7200A" w14:textId="77777777" w:rsidR="00D32717" w:rsidRPr="000F2423" w:rsidRDefault="00D32717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77300AE0" w14:textId="77777777" w:rsidR="008B765D" w:rsidRPr="000F2423" w:rsidRDefault="008B765D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3E6E2D24" w14:textId="3319EC9E" w:rsidR="00C23021" w:rsidRPr="000F2423" w:rsidRDefault="007063E7" w:rsidP="000F2423">
      <w:pPr>
        <w:pStyle w:val="ListParagraph"/>
        <w:numPr>
          <w:ilvl w:val="0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b/>
          <w:bCs/>
          <w:sz w:val="24"/>
          <w:szCs w:val="24"/>
        </w:rPr>
      </w:pPr>
      <w:r w:rsidRPr="000F2423">
        <w:rPr>
          <w:rFonts w:ascii="Calibri" w:hAnsi="Calibri" w:cs="Calibri"/>
          <w:b/>
          <w:bCs/>
          <w:sz w:val="24"/>
          <w:szCs w:val="24"/>
        </w:rPr>
        <w:t>Immunofluorescence i</w:t>
      </w:r>
      <w:r w:rsidR="00C23021" w:rsidRPr="000F2423">
        <w:rPr>
          <w:rFonts w:ascii="Calibri" w:hAnsi="Calibri" w:cs="Calibri"/>
          <w:b/>
          <w:bCs/>
          <w:sz w:val="24"/>
          <w:szCs w:val="24"/>
        </w:rPr>
        <w:t xml:space="preserve">maging using </w:t>
      </w:r>
      <w:r w:rsidR="008B765D" w:rsidRPr="000F2423">
        <w:rPr>
          <w:rFonts w:ascii="Calibri" w:hAnsi="Calibri" w:cs="Calibri"/>
          <w:b/>
          <w:bCs/>
          <w:sz w:val="24"/>
          <w:szCs w:val="24"/>
        </w:rPr>
        <w:t xml:space="preserve">a </w:t>
      </w:r>
      <w:r w:rsidR="00C23021" w:rsidRPr="000F2423">
        <w:rPr>
          <w:rFonts w:ascii="Calibri" w:hAnsi="Calibri" w:cs="Calibri"/>
          <w:b/>
          <w:bCs/>
          <w:sz w:val="24"/>
          <w:szCs w:val="24"/>
        </w:rPr>
        <w:t xml:space="preserve">confocal microscope </w:t>
      </w:r>
    </w:p>
    <w:p w14:paraId="481F002B" w14:textId="77777777" w:rsidR="009D07EC" w:rsidRPr="000F2423" w:rsidRDefault="009D07EC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114F8106" w14:textId="479AE5C8" w:rsidR="00A238F5" w:rsidRPr="000F2423" w:rsidRDefault="007063E7" w:rsidP="000F2423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lastRenderedPageBreak/>
        <w:t xml:space="preserve">Set up multi-channel Z-stack acquisition in </w:t>
      </w:r>
      <w:r w:rsidR="00B3599B" w:rsidRPr="000F2423">
        <w:rPr>
          <w:rFonts w:ascii="Calibri" w:hAnsi="Calibri" w:cs="Calibri"/>
          <w:sz w:val="24"/>
          <w:szCs w:val="24"/>
        </w:rPr>
        <w:t>the confocal imaging software</w:t>
      </w:r>
      <w:r w:rsidRPr="000F2423">
        <w:rPr>
          <w:rFonts w:ascii="Calibri" w:hAnsi="Calibri" w:cs="Calibri"/>
          <w:sz w:val="24"/>
          <w:szCs w:val="24"/>
        </w:rPr>
        <w:t xml:space="preserve"> by configuring lasers and detectors for DAPI, AF488, AF555, and AF647, ensuring spectral separation and avoiding signal saturation. </w:t>
      </w:r>
    </w:p>
    <w:p w14:paraId="51C99B1D" w14:textId="77777777" w:rsidR="009D07EC" w:rsidRPr="000F2423" w:rsidRDefault="009D07EC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4335B2FA" w14:textId="2CEC6D9D" w:rsidR="00C23021" w:rsidRPr="000F2423" w:rsidRDefault="008B765D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 xml:space="preserve">CAUTION: </w:t>
      </w:r>
      <w:r w:rsidR="007063E7" w:rsidRPr="000F2423">
        <w:rPr>
          <w:rFonts w:ascii="Calibri" w:hAnsi="Calibri" w:cs="Calibri"/>
          <w:sz w:val="24"/>
          <w:szCs w:val="24"/>
        </w:rPr>
        <w:t>Adjust la</w:t>
      </w:r>
      <w:r w:rsidR="00B3599B" w:rsidRPr="000F2423">
        <w:rPr>
          <w:rFonts w:ascii="Calibri" w:hAnsi="Calibri" w:cs="Calibri"/>
          <w:sz w:val="24"/>
          <w:szCs w:val="24"/>
        </w:rPr>
        <w:t>s</w:t>
      </w:r>
      <w:r w:rsidR="007063E7" w:rsidRPr="000F2423">
        <w:rPr>
          <w:rFonts w:ascii="Calibri" w:hAnsi="Calibri" w:cs="Calibri"/>
          <w:sz w:val="24"/>
          <w:szCs w:val="24"/>
        </w:rPr>
        <w:t>er power and exposure time individually for each fluorophore to prevent crosstalk and maintain signal within the dynamic range across all channels</w:t>
      </w:r>
      <w:r w:rsidR="00517587" w:rsidRPr="000F2423">
        <w:rPr>
          <w:rFonts w:ascii="Calibri" w:hAnsi="Calibri" w:cs="Calibri"/>
          <w:sz w:val="24"/>
          <w:szCs w:val="24"/>
        </w:rPr>
        <w:t xml:space="preserve"> (</w:t>
      </w:r>
      <w:r w:rsidR="00517587" w:rsidRPr="000F2423">
        <w:rPr>
          <w:rFonts w:ascii="Calibri" w:hAnsi="Calibri" w:cs="Calibri"/>
          <w:b/>
          <w:bCs/>
          <w:sz w:val="24"/>
          <w:szCs w:val="24"/>
        </w:rPr>
        <w:t>Figure 2A</w:t>
      </w:r>
      <w:r w:rsidR="00517587" w:rsidRPr="000F2423">
        <w:rPr>
          <w:rFonts w:ascii="Calibri" w:hAnsi="Calibri" w:cs="Calibri"/>
          <w:sz w:val="24"/>
          <w:szCs w:val="24"/>
        </w:rPr>
        <w:t>)</w:t>
      </w:r>
      <w:r w:rsidR="007063E7" w:rsidRPr="000F2423">
        <w:rPr>
          <w:rFonts w:ascii="Calibri" w:hAnsi="Calibri" w:cs="Calibri"/>
          <w:sz w:val="24"/>
          <w:szCs w:val="24"/>
        </w:rPr>
        <w:t>.</w:t>
      </w:r>
    </w:p>
    <w:p w14:paraId="594B3D40" w14:textId="77777777" w:rsidR="00CC619B" w:rsidRPr="000F2423" w:rsidRDefault="00CC619B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72533CB0" w14:textId="70683225" w:rsidR="00CC6E84" w:rsidRPr="000F2423" w:rsidRDefault="007063E7" w:rsidP="000F2423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 xml:space="preserve">Set exposure parameters in </w:t>
      </w:r>
      <w:r w:rsidR="00556FD3" w:rsidRPr="000F2423">
        <w:rPr>
          <w:rFonts w:ascii="Calibri" w:hAnsi="Calibri" w:cs="Calibri"/>
          <w:sz w:val="24"/>
          <w:szCs w:val="24"/>
        </w:rPr>
        <w:t>the confocal imaging software</w:t>
      </w:r>
      <w:r w:rsidRPr="000F2423">
        <w:rPr>
          <w:rFonts w:ascii="Calibri" w:hAnsi="Calibri" w:cs="Calibri"/>
          <w:sz w:val="24"/>
          <w:szCs w:val="24"/>
        </w:rPr>
        <w:t xml:space="preserve"> to avoid pixel saturation and preserve signal detail in high-intensity regions</w:t>
      </w:r>
      <w:r w:rsidR="00517587" w:rsidRPr="000F2423">
        <w:rPr>
          <w:rFonts w:ascii="Calibri" w:hAnsi="Calibri" w:cs="Calibri"/>
          <w:sz w:val="24"/>
          <w:szCs w:val="24"/>
        </w:rPr>
        <w:t xml:space="preserve"> (</w:t>
      </w:r>
      <w:r w:rsidR="00517587" w:rsidRPr="000F2423">
        <w:rPr>
          <w:rFonts w:ascii="Calibri" w:hAnsi="Calibri" w:cs="Calibri"/>
          <w:b/>
          <w:bCs/>
          <w:sz w:val="24"/>
          <w:szCs w:val="24"/>
        </w:rPr>
        <w:t>Figure 2B</w:t>
      </w:r>
      <w:r w:rsidR="00517587" w:rsidRPr="000F2423">
        <w:rPr>
          <w:rFonts w:ascii="Calibri" w:hAnsi="Calibri" w:cs="Calibri"/>
          <w:sz w:val="24"/>
          <w:szCs w:val="24"/>
        </w:rPr>
        <w:t>)</w:t>
      </w:r>
      <w:r w:rsidRPr="000F2423">
        <w:rPr>
          <w:rFonts w:ascii="Calibri" w:hAnsi="Calibri" w:cs="Calibri"/>
          <w:sz w:val="24"/>
          <w:szCs w:val="24"/>
        </w:rPr>
        <w:t>.</w:t>
      </w:r>
      <w:r w:rsidRPr="000F2423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28D36A06" w14:textId="77777777" w:rsidR="00CC619B" w:rsidRPr="000F2423" w:rsidRDefault="00CC619B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65966D86" w14:textId="543AE3AF" w:rsidR="00CC619B" w:rsidRPr="000F2423" w:rsidRDefault="008B765D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CAUTION:</w:t>
      </w:r>
      <w:r w:rsidRPr="000F2423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7063E7" w:rsidRPr="000F2423">
        <w:rPr>
          <w:rFonts w:ascii="Calibri" w:hAnsi="Calibri" w:cs="Calibri"/>
          <w:sz w:val="24"/>
          <w:szCs w:val="24"/>
        </w:rPr>
        <w:t>Ensure that signals in all channels remain within the dynamic range and do not reach saturation.</w:t>
      </w:r>
    </w:p>
    <w:p w14:paraId="5D2FA37E" w14:textId="77777777" w:rsidR="00CC619B" w:rsidRPr="000F2423" w:rsidRDefault="00CC619B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683CE9A9" w14:textId="2ED8935C" w:rsidR="00517587" w:rsidRPr="000F2423" w:rsidRDefault="00517587" w:rsidP="000F2423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 xml:space="preserve">To capture the entire gastric Swiss roll, use a large image acquisition setting (e.g., </w:t>
      </w:r>
      <w:r w:rsidR="00556FD3" w:rsidRPr="000F2423">
        <w:rPr>
          <w:rFonts w:ascii="Calibri" w:hAnsi="Calibri" w:cs="Calibri"/>
          <w:sz w:val="24"/>
          <w:szCs w:val="24"/>
        </w:rPr>
        <w:t>6</w:t>
      </w:r>
      <w:r w:rsidRPr="000F2423">
        <w:rPr>
          <w:rFonts w:ascii="Calibri" w:hAnsi="Calibri" w:cs="Calibri"/>
          <w:sz w:val="24"/>
          <w:szCs w:val="24"/>
        </w:rPr>
        <w:t> × </w:t>
      </w:r>
      <w:r w:rsidR="00556FD3" w:rsidRPr="000F2423">
        <w:rPr>
          <w:rFonts w:ascii="Calibri" w:hAnsi="Calibri" w:cs="Calibri"/>
          <w:sz w:val="24"/>
          <w:szCs w:val="24"/>
        </w:rPr>
        <w:t>6</w:t>
      </w:r>
      <w:r w:rsidRPr="000F2423">
        <w:rPr>
          <w:rFonts w:ascii="Calibri" w:hAnsi="Calibri" w:cs="Calibri"/>
          <w:sz w:val="24"/>
          <w:szCs w:val="24"/>
        </w:rPr>
        <w:t xml:space="preserve"> fields)</w:t>
      </w:r>
      <w:r w:rsidR="00535445" w:rsidRPr="000F2423">
        <w:rPr>
          <w:rFonts w:ascii="Calibri" w:hAnsi="Calibri" w:cs="Calibri"/>
          <w:sz w:val="24"/>
          <w:szCs w:val="24"/>
        </w:rPr>
        <w:t xml:space="preserve"> (</w:t>
      </w:r>
      <w:r w:rsidR="00535445" w:rsidRPr="000F2423">
        <w:rPr>
          <w:rFonts w:ascii="Calibri" w:hAnsi="Calibri" w:cs="Calibri"/>
          <w:b/>
          <w:bCs/>
          <w:sz w:val="24"/>
          <w:szCs w:val="24"/>
        </w:rPr>
        <w:t>Figure 2C</w:t>
      </w:r>
      <w:r w:rsidR="00535445" w:rsidRPr="000F2423">
        <w:rPr>
          <w:rFonts w:ascii="Calibri" w:hAnsi="Calibri" w:cs="Calibri"/>
          <w:sz w:val="24"/>
          <w:szCs w:val="24"/>
        </w:rPr>
        <w:t>)</w:t>
      </w:r>
      <w:r w:rsidRPr="000F2423">
        <w:rPr>
          <w:rFonts w:ascii="Calibri" w:hAnsi="Calibri" w:cs="Calibri"/>
          <w:sz w:val="24"/>
          <w:szCs w:val="24"/>
        </w:rPr>
        <w:t>; however, this setting should be adjusted depending on the overall size and tightness of the rolled tissue</w:t>
      </w:r>
      <w:r w:rsidR="00556FD3" w:rsidRPr="000F2423">
        <w:rPr>
          <w:rFonts w:ascii="Calibri" w:hAnsi="Calibri" w:cs="Calibri"/>
          <w:sz w:val="24"/>
          <w:szCs w:val="24"/>
        </w:rPr>
        <w:t>.</w:t>
      </w:r>
    </w:p>
    <w:p w14:paraId="1281043C" w14:textId="77777777" w:rsidR="00CC619B" w:rsidRPr="000F2423" w:rsidRDefault="00CC619B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06FA470F" w14:textId="7270E0A0" w:rsidR="008F53A3" w:rsidRPr="000F2423" w:rsidRDefault="007063E7" w:rsidP="000F2423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Acquire 3D images using Z-series acquisition in</w:t>
      </w:r>
      <w:r w:rsidR="00B3599B" w:rsidRPr="000F2423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B3599B" w:rsidRPr="000F2423">
        <w:rPr>
          <w:rFonts w:ascii="Calibri" w:hAnsi="Calibri" w:cs="Calibri"/>
          <w:sz w:val="24"/>
          <w:szCs w:val="24"/>
        </w:rPr>
        <w:t>the</w:t>
      </w:r>
      <w:r w:rsidRPr="000F2423">
        <w:rPr>
          <w:rFonts w:ascii="Calibri" w:hAnsi="Calibri" w:cs="Calibri"/>
          <w:sz w:val="24"/>
          <w:szCs w:val="24"/>
        </w:rPr>
        <w:t xml:space="preserve"> </w:t>
      </w:r>
      <w:r w:rsidR="00B3599B" w:rsidRPr="000F2423">
        <w:rPr>
          <w:rFonts w:ascii="Calibri" w:hAnsi="Calibri" w:cs="Calibri"/>
          <w:sz w:val="24"/>
          <w:szCs w:val="24"/>
        </w:rPr>
        <w:t>confocal</w:t>
      </w:r>
      <w:proofErr w:type="gramEnd"/>
      <w:r w:rsidR="00B3599B" w:rsidRPr="000F2423">
        <w:rPr>
          <w:rFonts w:ascii="Calibri" w:hAnsi="Calibri" w:cs="Calibri"/>
          <w:sz w:val="24"/>
          <w:szCs w:val="24"/>
        </w:rPr>
        <w:t xml:space="preserve"> imaging software</w:t>
      </w:r>
      <w:r w:rsidRPr="000F2423">
        <w:rPr>
          <w:rFonts w:ascii="Calibri" w:hAnsi="Calibri" w:cs="Calibri"/>
          <w:sz w:val="24"/>
          <w:szCs w:val="24"/>
        </w:rPr>
        <w:t>. The detailed workflow for N-dimensional</w:t>
      </w:r>
      <w:r w:rsidR="00617534" w:rsidRPr="000F2423">
        <w:rPr>
          <w:rFonts w:ascii="Calibri" w:hAnsi="Calibri" w:cs="Calibri"/>
          <w:sz w:val="24"/>
          <w:szCs w:val="24"/>
        </w:rPr>
        <w:t xml:space="preserve"> (ND)</w:t>
      </w:r>
      <w:r w:rsidRPr="000F2423">
        <w:rPr>
          <w:rFonts w:ascii="Calibri" w:hAnsi="Calibri" w:cs="Calibri"/>
          <w:sz w:val="24"/>
          <w:szCs w:val="24"/>
        </w:rPr>
        <w:t xml:space="preserve"> acquisition is illustrated in </w:t>
      </w:r>
      <w:r w:rsidRPr="000F2423">
        <w:rPr>
          <w:rFonts w:ascii="Calibri" w:hAnsi="Calibri" w:cs="Calibri"/>
          <w:b/>
          <w:bCs/>
          <w:sz w:val="24"/>
          <w:szCs w:val="24"/>
        </w:rPr>
        <w:t>Figure 2</w:t>
      </w:r>
      <w:r w:rsidR="00517587" w:rsidRPr="000F2423">
        <w:rPr>
          <w:rFonts w:ascii="Calibri" w:hAnsi="Calibri" w:cs="Calibri"/>
          <w:b/>
          <w:bCs/>
          <w:sz w:val="24"/>
          <w:szCs w:val="24"/>
        </w:rPr>
        <w:t>D</w:t>
      </w:r>
      <w:r w:rsidR="008F53A3" w:rsidRPr="000F2423">
        <w:rPr>
          <w:rFonts w:ascii="Calibri" w:hAnsi="Calibri" w:cs="Calibri"/>
          <w:sz w:val="24"/>
          <w:szCs w:val="24"/>
        </w:rPr>
        <w:t>.</w:t>
      </w:r>
    </w:p>
    <w:p w14:paraId="5D0FBB84" w14:textId="77777777" w:rsidR="00CC619B" w:rsidRPr="000F2423" w:rsidRDefault="00CC619B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426FB466" w14:textId="3DF8F8F5" w:rsidR="008F53A3" w:rsidRPr="000F2423" w:rsidRDefault="008F53A3" w:rsidP="000F2423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 xml:space="preserve">Select the </w:t>
      </w:r>
      <w:r w:rsidRPr="000F2423">
        <w:rPr>
          <w:rFonts w:ascii="Calibri" w:hAnsi="Calibri" w:cs="Calibri"/>
          <w:b/>
          <w:bCs/>
          <w:sz w:val="24"/>
          <w:szCs w:val="24"/>
        </w:rPr>
        <w:t>Z-stack</w:t>
      </w:r>
      <w:r w:rsidRPr="000F2423">
        <w:rPr>
          <w:rFonts w:ascii="Calibri" w:hAnsi="Calibri" w:cs="Calibri"/>
          <w:sz w:val="24"/>
          <w:szCs w:val="24"/>
        </w:rPr>
        <w:t xml:space="preserve"> option to enable Z-series imaging.</w:t>
      </w:r>
    </w:p>
    <w:p w14:paraId="364F0F20" w14:textId="77777777" w:rsidR="00CC619B" w:rsidRPr="000F2423" w:rsidRDefault="00CC619B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26B07761" w14:textId="1C18D19A" w:rsidR="008F53A3" w:rsidRPr="000F2423" w:rsidRDefault="008F53A3" w:rsidP="000F2423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>Define the Z-range by setting the top and bottom focal positions encompassing the full thickness of the whole stomach.</w:t>
      </w:r>
    </w:p>
    <w:p w14:paraId="71A23540" w14:textId="77777777" w:rsidR="00CC619B" w:rsidRPr="000F2423" w:rsidRDefault="00CC619B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2D30F495" w14:textId="2CC7341B" w:rsidR="008F53A3" w:rsidRPr="000F2423" w:rsidRDefault="008F53A3" w:rsidP="000F2423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 xml:space="preserve">Bring the top of the stomach into focus and click </w:t>
      </w:r>
      <w:r w:rsidR="008B765D" w:rsidRPr="000F2423">
        <w:rPr>
          <w:rFonts w:ascii="Calibri" w:hAnsi="Calibri" w:cs="Calibri"/>
          <w:sz w:val="24"/>
          <w:szCs w:val="24"/>
        </w:rPr>
        <w:t xml:space="preserve">on </w:t>
      </w:r>
      <w:r w:rsidRPr="000F2423">
        <w:rPr>
          <w:rFonts w:ascii="Calibri" w:hAnsi="Calibri" w:cs="Calibri"/>
          <w:sz w:val="24"/>
          <w:szCs w:val="24"/>
        </w:rPr>
        <w:t xml:space="preserve">the </w:t>
      </w:r>
      <w:r w:rsidRPr="000F2423">
        <w:rPr>
          <w:rFonts w:ascii="Calibri" w:hAnsi="Calibri" w:cs="Calibri"/>
          <w:b/>
          <w:bCs/>
          <w:sz w:val="24"/>
          <w:szCs w:val="24"/>
        </w:rPr>
        <w:t>Top</w:t>
      </w:r>
      <w:r w:rsidRPr="000F2423">
        <w:rPr>
          <w:rFonts w:ascii="Calibri" w:hAnsi="Calibri" w:cs="Calibri"/>
          <w:sz w:val="24"/>
          <w:szCs w:val="24"/>
        </w:rPr>
        <w:t xml:space="preserve"> button to set the upper Z-limit.</w:t>
      </w:r>
    </w:p>
    <w:p w14:paraId="482DDDE6" w14:textId="77777777" w:rsidR="00CC619B" w:rsidRPr="000F2423" w:rsidRDefault="00CC619B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5762CC6F" w14:textId="3FE72E8B" w:rsidR="008F53A3" w:rsidRPr="000F2423" w:rsidRDefault="008F53A3" w:rsidP="000F2423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 xml:space="preserve">Adjust the focus to the bottom of the gastric muscle and click </w:t>
      </w:r>
      <w:r w:rsidR="008B765D" w:rsidRPr="000F2423">
        <w:rPr>
          <w:rFonts w:ascii="Calibri" w:hAnsi="Calibri" w:cs="Calibri"/>
          <w:sz w:val="24"/>
          <w:szCs w:val="24"/>
        </w:rPr>
        <w:t xml:space="preserve">on </w:t>
      </w:r>
      <w:r w:rsidRPr="000F2423">
        <w:rPr>
          <w:rFonts w:ascii="Calibri" w:hAnsi="Calibri" w:cs="Calibri"/>
          <w:sz w:val="24"/>
          <w:szCs w:val="24"/>
        </w:rPr>
        <w:t xml:space="preserve">the </w:t>
      </w:r>
      <w:r w:rsidRPr="000F2423">
        <w:rPr>
          <w:rFonts w:ascii="Calibri" w:hAnsi="Calibri" w:cs="Calibri"/>
          <w:b/>
          <w:bCs/>
          <w:sz w:val="24"/>
          <w:szCs w:val="24"/>
        </w:rPr>
        <w:t>Bottom</w:t>
      </w:r>
      <w:r w:rsidRPr="000F2423">
        <w:rPr>
          <w:rFonts w:ascii="Calibri" w:hAnsi="Calibri" w:cs="Calibri"/>
          <w:sz w:val="24"/>
          <w:szCs w:val="24"/>
        </w:rPr>
        <w:t xml:space="preserve"> button to set the lower Z-limit.</w:t>
      </w:r>
    </w:p>
    <w:p w14:paraId="703FC43A" w14:textId="77777777" w:rsidR="00CC619B" w:rsidRPr="000F2423" w:rsidRDefault="00CC619B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2AC64F20" w14:textId="215A8C37" w:rsidR="008F53A3" w:rsidRPr="000F2423" w:rsidRDefault="008F53A3" w:rsidP="000F2423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 xml:space="preserve">Set the number of Z-stack steps to </w:t>
      </w:r>
      <w:r w:rsidR="009A768D" w:rsidRPr="000F2423">
        <w:rPr>
          <w:rFonts w:ascii="Calibri" w:hAnsi="Calibri" w:cs="Calibri"/>
          <w:sz w:val="24"/>
          <w:szCs w:val="24"/>
        </w:rPr>
        <w:t>8</w:t>
      </w:r>
      <w:r w:rsidRPr="000F2423">
        <w:rPr>
          <w:rFonts w:ascii="Calibri" w:hAnsi="Calibri" w:cs="Calibri"/>
          <w:sz w:val="24"/>
          <w:szCs w:val="24"/>
        </w:rPr>
        <w:t xml:space="preserve"> to span the full depth of the gastric muscle.</w:t>
      </w:r>
    </w:p>
    <w:p w14:paraId="532E4992" w14:textId="77777777" w:rsidR="00CC619B" w:rsidRPr="000F2423" w:rsidRDefault="00CC619B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5F0CF456" w14:textId="282BB635" w:rsidR="00535445" w:rsidRPr="000F2423" w:rsidRDefault="008F53A3" w:rsidP="000F2423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 xml:space="preserve">Click </w:t>
      </w:r>
      <w:r w:rsidR="008B765D" w:rsidRPr="000F2423">
        <w:rPr>
          <w:rFonts w:ascii="Calibri" w:hAnsi="Calibri" w:cs="Calibri"/>
          <w:sz w:val="24"/>
          <w:szCs w:val="24"/>
        </w:rPr>
        <w:t xml:space="preserve">on </w:t>
      </w:r>
      <w:r w:rsidRPr="000F2423">
        <w:rPr>
          <w:rFonts w:ascii="Calibri" w:hAnsi="Calibri" w:cs="Calibri"/>
          <w:b/>
          <w:bCs/>
          <w:sz w:val="24"/>
          <w:szCs w:val="24"/>
        </w:rPr>
        <w:t>Run now</w:t>
      </w:r>
      <w:r w:rsidRPr="000F2423">
        <w:rPr>
          <w:rFonts w:ascii="Calibri" w:hAnsi="Calibri" w:cs="Calibri"/>
          <w:sz w:val="24"/>
          <w:szCs w:val="24"/>
        </w:rPr>
        <w:t xml:space="preserve"> to initiate Z-stack image acquisition</w:t>
      </w:r>
      <w:r w:rsidR="00517587" w:rsidRPr="000F2423">
        <w:rPr>
          <w:rFonts w:ascii="Calibri" w:hAnsi="Calibri" w:cs="Calibri"/>
          <w:sz w:val="24"/>
          <w:szCs w:val="24"/>
        </w:rPr>
        <w:t>.</w:t>
      </w:r>
      <w:bookmarkStart w:id="0" w:name="1t3h5sf" w:colFirst="0" w:colLast="0"/>
      <w:bookmarkEnd w:id="0"/>
    </w:p>
    <w:p w14:paraId="04927F26" w14:textId="77777777" w:rsidR="00CC619B" w:rsidRPr="000F2423" w:rsidRDefault="00CC619B" w:rsidP="000F2423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</w:rPr>
      </w:pPr>
    </w:p>
    <w:p w14:paraId="4DD21219" w14:textId="05F0ED43" w:rsidR="00F8547C" w:rsidRPr="004142E2" w:rsidRDefault="004B2421" w:rsidP="004142E2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0F2423">
        <w:rPr>
          <w:rFonts w:ascii="Calibri" w:hAnsi="Calibri" w:cs="Calibri"/>
          <w:sz w:val="24"/>
          <w:szCs w:val="24"/>
        </w:rPr>
        <w:t xml:space="preserve">Generate maximum-intensity </w:t>
      </w:r>
      <w:r w:rsidR="00A8488E" w:rsidRPr="000F2423">
        <w:rPr>
          <w:rFonts w:ascii="Calibri" w:hAnsi="Calibri" w:cs="Calibri"/>
          <w:sz w:val="24"/>
          <w:szCs w:val="24"/>
        </w:rPr>
        <w:t>projections for individual and merged fluorescence channels to visualize three-dimensional data in a two-dimensional image</w:t>
      </w:r>
      <w:r w:rsidR="00611033" w:rsidRPr="000F2423">
        <w:rPr>
          <w:rFonts w:ascii="Calibri" w:hAnsi="Calibri" w:cs="Calibri"/>
          <w:sz w:val="24"/>
          <w:szCs w:val="24"/>
        </w:rPr>
        <w:t>.</w:t>
      </w:r>
    </w:p>
    <w:sectPr w:rsidR="00F8547C" w:rsidRPr="004142E2" w:rsidSect="000F2423">
      <w:headerReference w:type="even" r:id="rId8"/>
      <w:headerReference w:type="default" r:id="rId9"/>
      <w:footerReference w:type="even" r:id="rId10"/>
      <w:headerReference w:type="first" r:id="rId11"/>
      <w:pgSz w:w="12240" w:h="15840" w:code="1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E05E6" w14:textId="77777777" w:rsidR="008874C5" w:rsidRDefault="008874C5">
      <w:r>
        <w:separator/>
      </w:r>
    </w:p>
  </w:endnote>
  <w:endnote w:type="continuationSeparator" w:id="0">
    <w:p w14:paraId="6135A9A2" w14:textId="77777777" w:rsidR="008874C5" w:rsidRDefault="008874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DF4B0A" w14:textId="77777777" w:rsidR="008874C5" w:rsidRDefault="008874C5">
      <w:r>
        <w:separator/>
      </w:r>
    </w:p>
  </w:footnote>
  <w:footnote w:type="continuationSeparator" w:id="0">
    <w:p w14:paraId="4CABC421" w14:textId="77777777" w:rsidR="008874C5" w:rsidRDefault="008874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0A415" w14:textId="77777777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04647" w14:textId="585542D3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  <w:r>
      <w:rPr>
        <w:b/>
        <w:color w:val="1F497D"/>
        <w:sz w:val="32"/>
        <w:szCs w:val="32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E15FCA"/>
    <w:multiLevelType w:val="hybridMultilevel"/>
    <w:tmpl w:val="4AAABC5E"/>
    <w:lvl w:ilvl="0" w:tplc="0862F1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227B1"/>
    <w:multiLevelType w:val="hybridMultilevel"/>
    <w:tmpl w:val="E69A5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A043A"/>
    <w:multiLevelType w:val="hybridMultilevel"/>
    <w:tmpl w:val="97EA55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F253B"/>
    <w:multiLevelType w:val="hybridMultilevel"/>
    <w:tmpl w:val="5BE24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0A5F44"/>
    <w:multiLevelType w:val="hybridMultilevel"/>
    <w:tmpl w:val="87FA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D1373D0"/>
    <w:multiLevelType w:val="hybridMultilevel"/>
    <w:tmpl w:val="64823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2E07ABC"/>
    <w:multiLevelType w:val="hybridMultilevel"/>
    <w:tmpl w:val="DF822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2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7DB0487"/>
    <w:multiLevelType w:val="multilevel"/>
    <w:tmpl w:val="BAF26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7E5010"/>
    <w:multiLevelType w:val="hybridMultilevel"/>
    <w:tmpl w:val="6290B696"/>
    <w:lvl w:ilvl="0" w:tplc="F31E5000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08F0293"/>
    <w:multiLevelType w:val="hybridMultilevel"/>
    <w:tmpl w:val="FA6E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5307D44"/>
    <w:multiLevelType w:val="multilevel"/>
    <w:tmpl w:val="D6CABA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CF64004"/>
    <w:multiLevelType w:val="hybridMultilevel"/>
    <w:tmpl w:val="9606F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0FC11D4"/>
    <w:multiLevelType w:val="hybridMultilevel"/>
    <w:tmpl w:val="84D43CAC"/>
    <w:lvl w:ilvl="0" w:tplc="0862F1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356132"/>
    <w:multiLevelType w:val="multilevel"/>
    <w:tmpl w:val="F8A470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8532F85"/>
    <w:multiLevelType w:val="multilevel"/>
    <w:tmpl w:val="F8A470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8976786"/>
    <w:multiLevelType w:val="multilevel"/>
    <w:tmpl w:val="FDECDDE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5FEF0BCB"/>
    <w:multiLevelType w:val="multilevel"/>
    <w:tmpl w:val="E9FE7B3A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60850DA4"/>
    <w:multiLevelType w:val="multilevel"/>
    <w:tmpl w:val="04D6C0D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747B6BC2"/>
    <w:multiLevelType w:val="hybridMultilevel"/>
    <w:tmpl w:val="36F6E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80701F"/>
    <w:multiLevelType w:val="hybridMultilevel"/>
    <w:tmpl w:val="EDCE8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D33CDF"/>
    <w:multiLevelType w:val="multilevel"/>
    <w:tmpl w:val="F8A470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92099420">
    <w:abstractNumId w:val="10"/>
  </w:num>
  <w:num w:numId="2" w16cid:durableId="1937517370">
    <w:abstractNumId w:val="17"/>
  </w:num>
  <w:num w:numId="3" w16cid:durableId="290130936">
    <w:abstractNumId w:val="29"/>
  </w:num>
  <w:num w:numId="4" w16cid:durableId="1319117613">
    <w:abstractNumId w:val="5"/>
  </w:num>
  <w:num w:numId="5" w16cid:durableId="1753120674">
    <w:abstractNumId w:val="21"/>
  </w:num>
  <w:num w:numId="6" w16cid:durableId="1510683477">
    <w:abstractNumId w:val="28"/>
  </w:num>
  <w:num w:numId="7" w16cid:durableId="949245982">
    <w:abstractNumId w:val="11"/>
  </w:num>
  <w:num w:numId="8" w16cid:durableId="923345543">
    <w:abstractNumId w:val="15"/>
  </w:num>
  <w:num w:numId="9" w16cid:durableId="341474100">
    <w:abstractNumId w:val="6"/>
  </w:num>
  <w:num w:numId="10" w16cid:durableId="746920339">
    <w:abstractNumId w:val="12"/>
  </w:num>
  <w:num w:numId="11" w16cid:durableId="1601062727">
    <w:abstractNumId w:val="19"/>
  </w:num>
  <w:num w:numId="12" w16cid:durableId="1867517121">
    <w:abstractNumId w:val="8"/>
  </w:num>
  <w:num w:numId="13" w16cid:durableId="706418932">
    <w:abstractNumId w:val="31"/>
  </w:num>
  <w:num w:numId="14" w16cid:durableId="269237706">
    <w:abstractNumId w:val="30"/>
  </w:num>
  <w:num w:numId="15" w16cid:durableId="1415710689">
    <w:abstractNumId w:val="9"/>
  </w:num>
  <w:num w:numId="16" w16cid:durableId="1243416579">
    <w:abstractNumId w:val="4"/>
  </w:num>
  <w:num w:numId="17" w16cid:durableId="402724101">
    <w:abstractNumId w:val="2"/>
  </w:num>
  <w:num w:numId="18" w16cid:durableId="1056467112">
    <w:abstractNumId w:val="16"/>
  </w:num>
  <w:num w:numId="19" w16cid:durableId="1955673927">
    <w:abstractNumId w:val="7"/>
  </w:num>
  <w:num w:numId="20" w16cid:durableId="1559708744">
    <w:abstractNumId w:val="22"/>
  </w:num>
  <w:num w:numId="21" w16cid:durableId="416748787">
    <w:abstractNumId w:val="0"/>
  </w:num>
  <w:num w:numId="22" w16cid:durableId="50660942">
    <w:abstractNumId w:val="1"/>
  </w:num>
  <w:num w:numId="23" w16cid:durableId="1420712872">
    <w:abstractNumId w:val="13"/>
  </w:num>
  <w:num w:numId="24" w16cid:durableId="1961840538">
    <w:abstractNumId w:val="32"/>
  </w:num>
  <w:num w:numId="25" w16cid:durableId="1084498865">
    <w:abstractNumId w:val="25"/>
  </w:num>
  <w:num w:numId="26" w16cid:durableId="1439327950">
    <w:abstractNumId w:val="20"/>
  </w:num>
  <w:num w:numId="27" w16cid:durableId="940836012">
    <w:abstractNumId w:val="3"/>
  </w:num>
  <w:num w:numId="28" w16cid:durableId="523370735">
    <w:abstractNumId w:val="23"/>
  </w:num>
  <w:num w:numId="29" w16cid:durableId="2106345965">
    <w:abstractNumId w:val="24"/>
  </w:num>
  <w:num w:numId="30" w16cid:durableId="2096125776">
    <w:abstractNumId w:val="18"/>
  </w:num>
  <w:num w:numId="31" w16cid:durableId="773478146">
    <w:abstractNumId w:val="27"/>
  </w:num>
  <w:num w:numId="32" w16cid:durableId="447705915">
    <w:abstractNumId w:val="14"/>
  </w:num>
  <w:num w:numId="33" w16cid:durableId="51704285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rcwNjQxtzA1tTBU0lEKTi0uzszPAykwNK4FAIFA4bY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209r2ae999e28exzppv9ftg90dfztxax920&quot;&gt;huynh Jove&lt;record-ids&gt;&lt;item&gt;2&lt;/item&gt;&lt;item&gt;13&lt;/item&gt;&lt;item&gt;14&lt;/item&gt;&lt;item&gt;16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item&gt;32&lt;/item&gt;&lt;item&gt;34&lt;/item&gt;&lt;item&gt;35&lt;/item&gt;&lt;/record-ids&gt;&lt;/item&gt;&lt;/Libraries&gt;"/>
  </w:docVars>
  <w:rsids>
    <w:rsidRoot w:val="006E4797"/>
    <w:rsid w:val="0000008F"/>
    <w:rsid w:val="000017C6"/>
    <w:rsid w:val="0000515B"/>
    <w:rsid w:val="00011457"/>
    <w:rsid w:val="000128D8"/>
    <w:rsid w:val="00013652"/>
    <w:rsid w:val="00021D4A"/>
    <w:rsid w:val="00022967"/>
    <w:rsid w:val="0003252D"/>
    <w:rsid w:val="00033049"/>
    <w:rsid w:val="000331DA"/>
    <w:rsid w:val="00034DD1"/>
    <w:rsid w:val="00042C56"/>
    <w:rsid w:val="0004355D"/>
    <w:rsid w:val="00050283"/>
    <w:rsid w:val="0005085B"/>
    <w:rsid w:val="00053BA1"/>
    <w:rsid w:val="00057B67"/>
    <w:rsid w:val="00061C52"/>
    <w:rsid w:val="00061E0E"/>
    <w:rsid w:val="00065A61"/>
    <w:rsid w:val="0007506F"/>
    <w:rsid w:val="00076815"/>
    <w:rsid w:val="00076E2E"/>
    <w:rsid w:val="00081F44"/>
    <w:rsid w:val="00082A5F"/>
    <w:rsid w:val="000977C4"/>
    <w:rsid w:val="000A3DF1"/>
    <w:rsid w:val="000A623A"/>
    <w:rsid w:val="000A6FD6"/>
    <w:rsid w:val="000B107C"/>
    <w:rsid w:val="000B41B6"/>
    <w:rsid w:val="000C45DA"/>
    <w:rsid w:val="000E2ABF"/>
    <w:rsid w:val="000E3F21"/>
    <w:rsid w:val="000E48CF"/>
    <w:rsid w:val="000E4C51"/>
    <w:rsid w:val="000E7E4A"/>
    <w:rsid w:val="000F1934"/>
    <w:rsid w:val="000F2423"/>
    <w:rsid w:val="000F72CE"/>
    <w:rsid w:val="001035FE"/>
    <w:rsid w:val="00110C8E"/>
    <w:rsid w:val="00116E11"/>
    <w:rsid w:val="0012531C"/>
    <w:rsid w:val="00125A26"/>
    <w:rsid w:val="00144EA0"/>
    <w:rsid w:val="00147CBA"/>
    <w:rsid w:val="0015327B"/>
    <w:rsid w:val="001624E4"/>
    <w:rsid w:val="00164F21"/>
    <w:rsid w:val="001667D3"/>
    <w:rsid w:val="001712A1"/>
    <w:rsid w:val="001734F8"/>
    <w:rsid w:val="00177C58"/>
    <w:rsid w:val="00181A81"/>
    <w:rsid w:val="0018412F"/>
    <w:rsid w:val="0018547E"/>
    <w:rsid w:val="00185B60"/>
    <w:rsid w:val="001901CA"/>
    <w:rsid w:val="00194464"/>
    <w:rsid w:val="00194C04"/>
    <w:rsid w:val="00194CE8"/>
    <w:rsid w:val="00195615"/>
    <w:rsid w:val="001959A2"/>
    <w:rsid w:val="00197726"/>
    <w:rsid w:val="001A1CA1"/>
    <w:rsid w:val="001A3D0F"/>
    <w:rsid w:val="001A5584"/>
    <w:rsid w:val="001A618C"/>
    <w:rsid w:val="001A6F6C"/>
    <w:rsid w:val="001B609B"/>
    <w:rsid w:val="001C3E6F"/>
    <w:rsid w:val="001C5A70"/>
    <w:rsid w:val="001D0877"/>
    <w:rsid w:val="001D1578"/>
    <w:rsid w:val="001D3861"/>
    <w:rsid w:val="001E6EBD"/>
    <w:rsid w:val="001F3109"/>
    <w:rsid w:val="00202327"/>
    <w:rsid w:val="0020707F"/>
    <w:rsid w:val="00210A41"/>
    <w:rsid w:val="00210DD6"/>
    <w:rsid w:val="00214319"/>
    <w:rsid w:val="00216774"/>
    <w:rsid w:val="00216D5E"/>
    <w:rsid w:val="0023296D"/>
    <w:rsid w:val="00232DDC"/>
    <w:rsid w:val="00252077"/>
    <w:rsid w:val="00255A90"/>
    <w:rsid w:val="0027049B"/>
    <w:rsid w:val="00272C10"/>
    <w:rsid w:val="00273EDD"/>
    <w:rsid w:val="002753BD"/>
    <w:rsid w:val="002860F8"/>
    <w:rsid w:val="002937AA"/>
    <w:rsid w:val="002A12E2"/>
    <w:rsid w:val="002B1E1E"/>
    <w:rsid w:val="002B6FD2"/>
    <w:rsid w:val="002E0A4C"/>
    <w:rsid w:val="002E132C"/>
    <w:rsid w:val="002E6068"/>
    <w:rsid w:val="002F55C4"/>
    <w:rsid w:val="00312E30"/>
    <w:rsid w:val="00313CA9"/>
    <w:rsid w:val="0031658E"/>
    <w:rsid w:val="0032513F"/>
    <w:rsid w:val="00345954"/>
    <w:rsid w:val="00345A90"/>
    <w:rsid w:val="00347052"/>
    <w:rsid w:val="00347F74"/>
    <w:rsid w:val="00351087"/>
    <w:rsid w:val="00352A02"/>
    <w:rsid w:val="00352E05"/>
    <w:rsid w:val="003548DA"/>
    <w:rsid w:val="00355398"/>
    <w:rsid w:val="00356228"/>
    <w:rsid w:val="00356880"/>
    <w:rsid w:val="0036099C"/>
    <w:rsid w:val="003624EE"/>
    <w:rsid w:val="00367313"/>
    <w:rsid w:val="003807F4"/>
    <w:rsid w:val="003843F9"/>
    <w:rsid w:val="00387CDA"/>
    <w:rsid w:val="00392F30"/>
    <w:rsid w:val="003A5297"/>
    <w:rsid w:val="003A7193"/>
    <w:rsid w:val="003B7B0D"/>
    <w:rsid w:val="003C06F0"/>
    <w:rsid w:val="003C1E29"/>
    <w:rsid w:val="003C375C"/>
    <w:rsid w:val="003C4199"/>
    <w:rsid w:val="003C7852"/>
    <w:rsid w:val="003D060B"/>
    <w:rsid w:val="003D434D"/>
    <w:rsid w:val="003D67E2"/>
    <w:rsid w:val="003D6CE8"/>
    <w:rsid w:val="003E1BB8"/>
    <w:rsid w:val="004041CD"/>
    <w:rsid w:val="0040565D"/>
    <w:rsid w:val="0040579A"/>
    <w:rsid w:val="004142E2"/>
    <w:rsid w:val="00414ADE"/>
    <w:rsid w:val="00416DD9"/>
    <w:rsid w:val="00422560"/>
    <w:rsid w:val="00425E6B"/>
    <w:rsid w:val="00425F1D"/>
    <w:rsid w:val="00430412"/>
    <w:rsid w:val="00433A11"/>
    <w:rsid w:val="004361C8"/>
    <w:rsid w:val="00436F4D"/>
    <w:rsid w:val="00440F00"/>
    <w:rsid w:val="00445589"/>
    <w:rsid w:val="00450538"/>
    <w:rsid w:val="004620C9"/>
    <w:rsid w:val="004634A6"/>
    <w:rsid w:val="0046665C"/>
    <w:rsid w:val="00471827"/>
    <w:rsid w:val="004813F7"/>
    <w:rsid w:val="0048244B"/>
    <w:rsid w:val="0048679E"/>
    <w:rsid w:val="00487325"/>
    <w:rsid w:val="004939EE"/>
    <w:rsid w:val="004969D3"/>
    <w:rsid w:val="004A5F14"/>
    <w:rsid w:val="004B2421"/>
    <w:rsid w:val="004B7A4A"/>
    <w:rsid w:val="004C0985"/>
    <w:rsid w:val="004C7620"/>
    <w:rsid w:val="004D362E"/>
    <w:rsid w:val="004E02EF"/>
    <w:rsid w:val="004F4914"/>
    <w:rsid w:val="004F6AD9"/>
    <w:rsid w:val="00501179"/>
    <w:rsid w:val="00503BDE"/>
    <w:rsid w:val="00510E28"/>
    <w:rsid w:val="00513CCF"/>
    <w:rsid w:val="00516914"/>
    <w:rsid w:val="00517587"/>
    <w:rsid w:val="00517DA5"/>
    <w:rsid w:val="0052016B"/>
    <w:rsid w:val="00530BED"/>
    <w:rsid w:val="00535445"/>
    <w:rsid w:val="00544F9A"/>
    <w:rsid w:val="00551D82"/>
    <w:rsid w:val="005533E1"/>
    <w:rsid w:val="0055344F"/>
    <w:rsid w:val="00554829"/>
    <w:rsid w:val="00556B5E"/>
    <w:rsid w:val="00556FD3"/>
    <w:rsid w:val="005617FA"/>
    <w:rsid w:val="005658BB"/>
    <w:rsid w:val="005701A1"/>
    <w:rsid w:val="005734D7"/>
    <w:rsid w:val="005741DF"/>
    <w:rsid w:val="00574D09"/>
    <w:rsid w:val="00575E55"/>
    <w:rsid w:val="00585BF5"/>
    <w:rsid w:val="00590593"/>
    <w:rsid w:val="00593EE4"/>
    <w:rsid w:val="00594591"/>
    <w:rsid w:val="00596673"/>
    <w:rsid w:val="005A637B"/>
    <w:rsid w:val="005A74B5"/>
    <w:rsid w:val="005B08F5"/>
    <w:rsid w:val="005B2039"/>
    <w:rsid w:val="005B2BCD"/>
    <w:rsid w:val="005B5833"/>
    <w:rsid w:val="005C2B6E"/>
    <w:rsid w:val="005C3DFA"/>
    <w:rsid w:val="005C44D9"/>
    <w:rsid w:val="005E006B"/>
    <w:rsid w:val="005E1EE7"/>
    <w:rsid w:val="005F67C5"/>
    <w:rsid w:val="00604100"/>
    <w:rsid w:val="00611033"/>
    <w:rsid w:val="00615035"/>
    <w:rsid w:val="0061531A"/>
    <w:rsid w:val="00617534"/>
    <w:rsid w:val="00620842"/>
    <w:rsid w:val="00622578"/>
    <w:rsid w:val="006239A1"/>
    <w:rsid w:val="00624208"/>
    <w:rsid w:val="006244D4"/>
    <w:rsid w:val="00633CA6"/>
    <w:rsid w:val="00634672"/>
    <w:rsid w:val="00636963"/>
    <w:rsid w:val="00647209"/>
    <w:rsid w:val="00650556"/>
    <w:rsid w:val="006566F3"/>
    <w:rsid w:val="00660846"/>
    <w:rsid w:val="00662176"/>
    <w:rsid w:val="00663CFB"/>
    <w:rsid w:val="00673E01"/>
    <w:rsid w:val="006755EE"/>
    <w:rsid w:val="006824BF"/>
    <w:rsid w:val="006829F4"/>
    <w:rsid w:val="00684A06"/>
    <w:rsid w:val="006A3ABE"/>
    <w:rsid w:val="006A3D7C"/>
    <w:rsid w:val="006A6821"/>
    <w:rsid w:val="006B026C"/>
    <w:rsid w:val="006C504F"/>
    <w:rsid w:val="006C6F6B"/>
    <w:rsid w:val="006D2FE0"/>
    <w:rsid w:val="006E1369"/>
    <w:rsid w:val="006E3ADE"/>
    <w:rsid w:val="006E4797"/>
    <w:rsid w:val="006E7C64"/>
    <w:rsid w:val="00701F96"/>
    <w:rsid w:val="00702ADE"/>
    <w:rsid w:val="0070444F"/>
    <w:rsid w:val="007063E7"/>
    <w:rsid w:val="00713ACE"/>
    <w:rsid w:val="00714BE0"/>
    <w:rsid w:val="00714CC1"/>
    <w:rsid w:val="0071638D"/>
    <w:rsid w:val="00716AC8"/>
    <w:rsid w:val="00736371"/>
    <w:rsid w:val="00751D3D"/>
    <w:rsid w:val="007622AC"/>
    <w:rsid w:val="00766317"/>
    <w:rsid w:val="00766E43"/>
    <w:rsid w:val="007824DC"/>
    <w:rsid w:val="007864E6"/>
    <w:rsid w:val="00795D40"/>
    <w:rsid w:val="0079797A"/>
    <w:rsid w:val="007A4BBA"/>
    <w:rsid w:val="007B488F"/>
    <w:rsid w:val="007B7038"/>
    <w:rsid w:val="007B72A4"/>
    <w:rsid w:val="007B75F1"/>
    <w:rsid w:val="007C4B91"/>
    <w:rsid w:val="007D6BE0"/>
    <w:rsid w:val="007D6E0F"/>
    <w:rsid w:val="007E059B"/>
    <w:rsid w:val="007E084F"/>
    <w:rsid w:val="007E23C1"/>
    <w:rsid w:val="007E5482"/>
    <w:rsid w:val="007F13E9"/>
    <w:rsid w:val="007F2030"/>
    <w:rsid w:val="007F31A0"/>
    <w:rsid w:val="007F5EB0"/>
    <w:rsid w:val="00800807"/>
    <w:rsid w:val="00805482"/>
    <w:rsid w:val="00822A76"/>
    <w:rsid w:val="0082351B"/>
    <w:rsid w:val="00824FB8"/>
    <w:rsid w:val="008258EB"/>
    <w:rsid w:val="00833B96"/>
    <w:rsid w:val="00836360"/>
    <w:rsid w:val="0084141F"/>
    <w:rsid w:val="008425A4"/>
    <w:rsid w:val="008461C6"/>
    <w:rsid w:val="008522BF"/>
    <w:rsid w:val="0085421A"/>
    <w:rsid w:val="0085548D"/>
    <w:rsid w:val="0087369C"/>
    <w:rsid w:val="00876725"/>
    <w:rsid w:val="00886BE2"/>
    <w:rsid w:val="008874C5"/>
    <w:rsid w:val="00891C37"/>
    <w:rsid w:val="00894132"/>
    <w:rsid w:val="0089464B"/>
    <w:rsid w:val="008A2E92"/>
    <w:rsid w:val="008A4859"/>
    <w:rsid w:val="008A74CA"/>
    <w:rsid w:val="008A7A39"/>
    <w:rsid w:val="008B2D50"/>
    <w:rsid w:val="008B35D2"/>
    <w:rsid w:val="008B5D63"/>
    <w:rsid w:val="008B765D"/>
    <w:rsid w:val="008C2F7E"/>
    <w:rsid w:val="008D293E"/>
    <w:rsid w:val="008D3879"/>
    <w:rsid w:val="008D4618"/>
    <w:rsid w:val="008D5EA8"/>
    <w:rsid w:val="008E19AC"/>
    <w:rsid w:val="008E6DA7"/>
    <w:rsid w:val="008F53A3"/>
    <w:rsid w:val="0090191F"/>
    <w:rsid w:val="00901C81"/>
    <w:rsid w:val="00911B65"/>
    <w:rsid w:val="00911EF7"/>
    <w:rsid w:val="00912A6C"/>
    <w:rsid w:val="00917C7A"/>
    <w:rsid w:val="0092083A"/>
    <w:rsid w:val="00921368"/>
    <w:rsid w:val="00923220"/>
    <w:rsid w:val="00936E08"/>
    <w:rsid w:val="009409EA"/>
    <w:rsid w:val="009537DF"/>
    <w:rsid w:val="00974D0A"/>
    <w:rsid w:val="00976C9A"/>
    <w:rsid w:val="00981BC2"/>
    <w:rsid w:val="00992452"/>
    <w:rsid w:val="00994F50"/>
    <w:rsid w:val="00995DCF"/>
    <w:rsid w:val="009A070D"/>
    <w:rsid w:val="009A768D"/>
    <w:rsid w:val="009B42EB"/>
    <w:rsid w:val="009C0F8B"/>
    <w:rsid w:val="009D07EC"/>
    <w:rsid w:val="009D6F0A"/>
    <w:rsid w:val="00A075EC"/>
    <w:rsid w:val="00A1143F"/>
    <w:rsid w:val="00A134C3"/>
    <w:rsid w:val="00A1684A"/>
    <w:rsid w:val="00A223AC"/>
    <w:rsid w:val="00A238F5"/>
    <w:rsid w:val="00A240AB"/>
    <w:rsid w:val="00A305F5"/>
    <w:rsid w:val="00A35853"/>
    <w:rsid w:val="00A36797"/>
    <w:rsid w:val="00A36B13"/>
    <w:rsid w:val="00A377B5"/>
    <w:rsid w:val="00A4492F"/>
    <w:rsid w:val="00A44A66"/>
    <w:rsid w:val="00A60C39"/>
    <w:rsid w:val="00A61636"/>
    <w:rsid w:val="00A62051"/>
    <w:rsid w:val="00A624BE"/>
    <w:rsid w:val="00A710A3"/>
    <w:rsid w:val="00A76D5B"/>
    <w:rsid w:val="00A8488E"/>
    <w:rsid w:val="00A946DE"/>
    <w:rsid w:val="00AB3DD8"/>
    <w:rsid w:val="00AB4038"/>
    <w:rsid w:val="00AC4EE0"/>
    <w:rsid w:val="00B209DF"/>
    <w:rsid w:val="00B23C2C"/>
    <w:rsid w:val="00B27172"/>
    <w:rsid w:val="00B3599B"/>
    <w:rsid w:val="00B37E56"/>
    <w:rsid w:val="00B54C3E"/>
    <w:rsid w:val="00B55E45"/>
    <w:rsid w:val="00B61CDD"/>
    <w:rsid w:val="00B65C5E"/>
    <w:rsid w:val="00B66177"/>
    <w:rsid w:val="00B81064"/>
    <w:rsid w:val="00B85586"/>
    <w:rsid w:val="00B87681"/>
    <w:rsid w:val="00B92947"/>
    <w:rsid w:val="00B97204"/>
    <w:rsid w:val="00BA3523"/>
    <w:rsid w:val="00BA7A2E"/>
    <w:rsid w:val="00BB3065"/>
    <w:rsid w:val="00BB5C6A"/>
    <w:rsid w:val="00BB77C2"/>
    <w:rsid w:val="00BC0ECC"/>
    <w:rsid w:val="00BC6457"/>
    <w:rsid w:val="00BD0BBC"/>
    <w:rsid w:val="00BD1A88"/>
    <w:rsid w:val="00BD3767"/>
    <w:rsid w:val="00BD4E04"/>
    <w:rsid w:val="00BE22A2"/>
    <w:rsid w:val="00BE2769"/>
    <w:rsid w:val="00BF4BB8"/>
    <w:rsid w:val="00BF53A5"/>
    <w:rsid w:val="00C02A13"/>
    <w:rsid w:val="00C06A1A"/>
    <w:rsid w:val="00C11D93"/>
    <w:rsid w:val="00C1201F"/>
    <w:rsid w:val="00C150A9"/>
    <w:rsid w:val="00C208EE"/>
    <w:rsid w:val="00C23021"/>
    <w:rsid w:val="00C23838"/>
    <w:rsid w:val="00C277EB"/>
    <w:rsid w:val="00C27C71"/>
    <w:rsid w:val="00C3324A"/>
    <w:rsid w:val="00C366E0"/>
    <w:rsid w:val="00C42A4F"/>
    <w:rsid w:val="00C45593"/>
    <w:rsid w:val="00C550F3"/>
    <w:rsid w:val="00C62E44"/>
    <w:rsid w:val="00C652D8"/>
    <w:rsid w:val="00C83039"/>
    <w:rsid w:val="00C85558"/>
    <w:rsid w:val="00C875D1"/>
    <w:rsid w:val="00C92E01"/>
    <w:rsid w:val="00C940EE"/>
    <w:rsid w:val="00C96D4D"/>
    <w:rsid w:val="00CB1713"/>
    <w:rsid w:val="00CB1783"/>
    <w:rsid w:val="00CB767C"/>
    <w:rsid w:val="00CC316A"/>
    <w:rsid w:val="00CC619B"/>
    <w:rsid w:val="00CC6E84"/>
    <w:rsid w:val="00CD1D62"/>
    <w:rsid w:val="00CF67AD"/>
    <w:rsid w:val="00D066E7"/>
    <w:rsid w:val="00D07282"/>
    <w:rsid w:val="00D07A90"/>
    <w:rsid w:val="00D17177"/>
    <w:rsid w:val="00D22ABB"/>
    <w:rsid w:val="00D2510B"/>
    <w:rsid w:val="00D27BE8"/>
    <w:rsid w:val="00D316AC"/>
    <w:rsid w:val="00D32717"/>
    <w:rsid w:val="00D47775"/>
    <w:rsid w:val="00D56044"/>
    <w:rsid w:val="00D57F1F"/>
    <w:rsid w:val="00D6304B"/>
    <w:rsid w:val="00D64D44"/>
    <w:rsid w:val="00D661BB"/>
    <w:rsid w:val="00D67FEA"/>
    <w:rsid w:val="00D70983"/>
    <w:rsid w:val="00D70F87"/>
    <w:rsid w:val="00D743BC"/>
    <w:rsid w:val="00D74D70"/>
    <w:rsid w:val="00D76156"/>
    <w:rsid w:val="00D82D80"/>
    <w:rsid w:val="00D86D57"/>
    <w:rsid w:val="00D907F8"/>
    <w:rsid w:val="00D930EC"/>
    <w:rsid w:val="00D959E7"/>
    <w:rsid w:val="00DA12CF"/>
    <w:rsid w:val="00DA154A"/>
    <w:rsid w:val="00DA3C5C"/>
    <w:rsid w:val="00DA5612"/>
    <w:rsid w:val="00DB081A"/>
    <w:rsid w:val="00DB2EFA"/>
    <w:rsid w:val="00DC0E61"/>
    <w:rsid w:val="00DC18A7"/>
    <w:rsid w:val="00DC6F8C"/>
    <w:rsid w:val="00DD0D2A"/>
    <w:rsid w:val="00DD67AD"/>
    <w:rsid w:val="00DD7945"/>
    <w:rsid w:val="00DE57F8"/>
    <w:rsid w:val="00DE6E79"/>
    <w:rsid w:val="00DF1943"/>
    <w:rsid w:val="00E03054"/>
    <w:rsid w:val="00E05D45"/>
    <w:rsid w:val="00E14A5D"/>
    <w:rsid w:val="00E27739"/>
    <w:rsid w:val="00E27BDE"/>
    <w:rsid w:val="00E32A73"/>
    <w:rsid w:val="00E32AD8"/>
    <w:rsid w:val="00E401D5"/>
    <w:rsid w:val="00E523FE"/>
    <w:rsid w:val="00E52AE2"/>
    <w:rsid w:val="00E66495"/>
    <w:rsid w:val="00E766AF"/>
    <w:rsid w:val="00E7769A"/>
    <w:rsid w:val="00E8637B"/>
    <w:rsid w:val="00E95FFE"/>
    <w:rsid w:val="00EB1E68"/>
    <w:rsid w:val="00EC0649"/>
    <w:rsid w:val="00EC57F0"/>
    <w:rsid w:val="00EF047A"/>
    <w:rsid w:val="00EF1F69"/>
    <w:rsid w:val="00F01A69"/>
    <w:rsid w:val="00F06315"/>
    <w:rsid w:val="00F22FB1"/>
    <w:rsid w:val="00F33532"/>
    <w:rsid w:val="00F33B42"/>
    <w:rsid w:val="00F36869"/>
    <w:rsid w:val="00F41DE1"/>
    <w:rsid w:val="00F46806"/>
    <w:rsid w:val="00F47CEA"/>
    <w:rsid w:val="00F511BF"/>
    <w:rsid w:val="00F72213"/>
    <w:rsid w:val="00F729D2"/>
    <w:rsid w:val="00F8547C"/>
    <w:rsid w:val="00FA3B53"/>
    <w:rsid w:val="00FA47DF"/>
    <w:rsid w:val="00FA6C9C"/>
    <w:rsid w:val="00FA75BD"/>
    <w:rsid w:val="00FB1649"/>
    <w:rsid w:val="00FB4869"/>
    <w:rsid w:val="00FB6CA9"/>
    <w:rsid w:val="00FB6E61"/>
    <w:rsid w:val="00FC1120"/>
    <w:rsid w:val="00FC5DCA"/>
    <w:rsid w:val="00FF079D"/>
    <w:rsid w:val="00FF4595"/>
    <w:rsid w:val="00FF6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  <w15:docId w15:val="{C9D61764-0472-488C-AF74-FC7AF553D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C11D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D93"/>
  </w:style>
  <w:style w:type="paragraph" w:styleId="Revision">
    <w:name w:val="Revision"/>
    <w:hidden/>
    <w:uiPriority w:val="99"/>
    <w:semiHidden/>
    <w:rsid w:val="000B41B6"/>
    <w:pPr>
      <w:widowControl/>
      <w:jc w:val="left"/>
    </w:pPr>
  </w:style>
  <w:style w:type="paragraph" w:styleId="ListParagraph">
    <w:name w:val="List Paragraph"/>
    <w:basedOn w:val="Normal"/>
    <w:uiPriority w:val="34"/>
    <w:qFormat/>
    <w:rsid w:val="007D6BE0"/>
    <w:pPr>
      <w:widowControl/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755EE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147CBA"/>
  </w:style>
  <w:style w:type="character" w:styleId="CommentReference">
    <w:name w:val="annotation reference"/>
    <w:basedOn w:val="DefaultParagraphFont"/>
    <w:uiPriority w:val="99"/>
    <w:semiHidden/>
    <w:unhideWhenUsed/>
    <w:rsid w:val="008B2D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2D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2D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D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D50"/>
    <w:rPr>
      <w:b/>
      <w:bCs/>
      <w:sz w:val="20"/>
      <w:szCs w:val="20"/>
    </w:rPr>
  </w:style>
  <w:style w:type="character" w:customStyle="1" w:styleId="cf01">
    <w:name w:val="cf01"/>
    <w:basedOn w:val="DefaultParagraphFont"/>
    <w:rsid w:val="00516914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D6F0A"/>
    <w:rPr>
      <w:rFonts w:ascii="Times New Roman" w:hAnsi="Times New Roman" w:cs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5C2B6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C2B6E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5C2B6E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C2B6E"/>
    <w:rPr>
      <w:noProof/>
    </w:rPr>
  </w:style>
  <w:style w:type="character" w:styleId="Emphasis">
    <w:name w:val="Emphasis"/>
    <w:basedOn w:val="DefaultParagraphFont"/>
    <w:uiPriority w:val="20"/>
    <w:qFormat/>
    <w:rsid w:val="00F8547C"/>
    <w:rPr>
      <w:i/>
      <w:iCs/>
    </w:rPr>
  </w:style>
  <w:style w:type="character" w:styleId="Strong">
    <w:name w:val="Strong"/>
    <w:basedOn w:val="DefaultParagraphFont"/>
    <w:uiPriority w:val="22"/>
    <w:qFormat/>
    <w:rsid w:val="00F8547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7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2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2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93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33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84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70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687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5378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2008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917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4536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920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2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46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90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616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146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163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8184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394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551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56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C2130A-E126-4F82-ABCE-D250FB482F7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90794cc-8ced-4156-9787-a1fbf819c752}" enabled="1" method="Standard" siteId="{a25fff9c-3f63-4fb2-9a8a-d9bdd0321f9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57</Words>
  <Characters>2792</Characters>
  <Application>Microsoft Office Word</Application>
  <DocSecurity>0</DocSecurity>
  <Lines>5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yashi, Yujiro, Ph.D.</dc:creator>
  <cp:lastModifiedBy>Hayashi, Yujiro, Ph.D.</cp:lastModifiedBy>
  <cp:revision>3</cp:revision>
  <cp:lastPrinted>2025-11-14T17:13:00Z</cp:lastPrinted>
  <dcterms:created xsi:type="dcterms:W3CDTF">2025-11-17T13:39:00Z</dcterms:created>
  <dcterms:modified xsi:type="dcterms:W3CDTF">2025-11-17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15554084b6a3f5e957734f7bc0a214320c29b962d00a0a526411b9a5528181</vt:lpwstr>
  </property>
</Properties>
</file>